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AA2A1" w14:textId="6EB87ACF" w:rsidR="00FE5482" w:rsidRDefault="00CF048F" w:rsidP="00CF048F">
      <w:pPr>
        <w:jc w:val="center"/>
      </w:pPr>
      <w:r>
        <w:t>Images Priming</w:t>
      </w:r>
    </w:p>
    <w:p w14:paraId="1557A7E6" w14:textId="43591107" w:rsidR="00CF048F" w:rsidRDefault="00CF048F" w:rsidP="00CF048F">
      <w:pPr>
        <w:ind w:firstLine="720"/>
      </w:pPr>
      <w:r>
        <w:t>Before we begin using the program, we</w:t>
      </w:r>
      <w:r w:rsidR="00417BD8">
        <w:t xml:space="preserve"> first</w:t>
      </w:r>
      <w:r>
        <w:t xml:space="preserve"> need to prepare a folder of images for the script to be able to access. The program uses </w:t>
      </w:r>
      <w:proofErr w:type="spellStart"/>
      <w:r>
        <w:t>pyautogui’s</w:t>
      </w:r>
      <w:proofErr w:type="spellEnd"/>
      <w:r>
        <w:t xml:space="preserve"> locate by image feature to search the computer screen for elements matching those of the images stored in the ‘images’ folder.</w:t>
      </w:r>
      <w:r w:rsidR="00417BD8">
        <w:t xml:space="preserve"> However,</w:t>
      </w:r>
      <w:r>
        <w:t xml:space="preserve"> it is not very robust – different screen resolutions/dpi </w:t>
      </w:r>
      <w:r w:rsidR="00417BD8">
        <w:t xml:space="preserve">may </w:t>
      </w:r>
      <w:r>
        <w:t xml:space="preserve">not be identifiable with the same images. </w:t>
      </w:r>
      <w:r w:rsidR="00D31976">
        <w:t>Therefore, the images store</w:t>
      </w:r>
      <w:r w:rsidR="00D2158B">
        <w:t>d</w:t>
      </w:r>
      <w:r w:rsidR="00D31976">
        <w:t xml:space="preserve"> in the current images file may work for display resolution 1920 x 1200, but not for 1280 x 800. </w:t>
      </w:r>
      <w:r>
        <w:t xml:space="preserve">To solve </w:t>
      </w:r>
      <w:proofErr w:type="gramStart"/>
      <w:r>
        <w:t>this</w:t>
      </w:r>
      <w:proofErr w:type="gramEnd"/>
      <w:r>
        <w:t xml:space="preserve"> we need to manually go through the </w:t>
      </w:r>
      <w:proofErr w:type="spellStart"/>
      <w:r>
        <w:t>CrowdTangle</w:t>
      </w:r>
      <w:proofErr w:type="spellEnd"/>
      <w:r>
        <w:t xml:space="preserve"> extension process </w:t>
      </w:r>
      <w:r w:rsidR="00D31976">
        <w:t>on your computer</w:t>
      </w:r>
      <w:r w:rsidR="00D2158B">
        <w:t xml:space="preserve"> and </w:t>
      </w:r>
      <w:r>
        <w:t xml:space="preserve">screenshot and store the needed checkpoints into the images file. </w:t>
      </w:r>
      <w:r w:rsidR="001E69F3">
        <w:t>Think of it like walking the program through the process one time, to get it familiar with</w:t>
      </w:r>
      <w:r w:rsidR="00D15148">
        <w:t xml:space="preserve"> its new environment</w:t>
      </w:r>
      <w:r w:rsidR="001E69F3">
        <w:t xml:space="preserve">. </w:t>
      </w:r>
      <w:r>
        <w:t xml:space="preserve">This </w:t>
      </w:r>
      <w:r w:rsidR="008F09FC">
        <w:t xml:space="preserve">should </w:t>
      </w:r>
      <w:r>
        <w:t>only need to be done once.</w:t>
      </w:r>
    </w:p>
    <w:p w14:paraId="5C7ED551" w14:textId="28C347AC" w:rsidR="00CF048F" w:rsidRDefault="00CF048F" w:rsidP="00CF048F">
      <w:pPr>
        <w:ind w:firstLine="720"/>
      </w:pPr>
      <w:r>
        <w:t xml:space="preserve">To begin, make sure </w:t>
      </w:r>
      <w:r w:rsidR="00ED2621">
        <w:t xml:space="preserve">the </w:t>
      </w:r>
      <w:r>
        <w:t xml:space="preserve">environment setup is finished and your virtual environment </w:t>
      </w:r>
      <w:r w:rsidR="00D31976">
        <w:t xml:space="preserve">is activated </w:t>
      </w:r>
      <w:r>
        <w:t xml:space="preserve">(if used). </w:t>
      </w:r>
      <w:r w:rsidR="00D31976">
        <w:t xml:space="preserve">Then, start the image_setup.py script by running </w:t>
      </w:r>
      <w:r w:rsidR="00D2158B">
        <w:t>in your CLI</w:t>
      </w:r>
      <w:r w:rsidR="00ED2621">
        <w:t>:</w:t>
      </w:r>
    </w:p>
    <w:p w14:paraId="6A9A097A" w14:textId="5E1DE216" w:rsidR="00D31976" w:rsidRDefault="00D31976" w:rsidP="00582585">
      <w:pPr>
        <w:ind w:left="720" w:firstLine="720"/>
      </w:pPr>
      <w:r>
        <w:t>python image_setup.py</w:t>
      </w:r>
    </w:p>
    <w:p w14:paraId="29863819" w14:textId="7805B822" w:rsidR="00D31976" w:rsidRDefault="00D31976" w:rsidP="00D2158B">
      <w:pPr>
        <w:ind w:firstLine="720"/>
      </w:pPr>
      <w:r>
        <w:t xml:space="preserve">This should open the Selenium WebDriver </w:t>
      </w:r>
      <w:r w:rsidR="009D7FA8">
        <w:t xml:space="preserve">with </w:t>
      </w:r>
      <w:r>
        <w:t>the Google webpage</w:t>
      </w:r>
      <w:r w:rsidR="009D7FA8">
        <w:t>. Your screen should</w:t>
      </w:r>
      <w:r>
        <w:t xml:space="preserve"> look something like this:</w:t>
      </w:r>
    </w:p>
    <w:p w14:paraId="562C66BF" w14:textId="5032EFBB" w:rsidR="00D31976" w:rsidRDefault="00D31976" w:rsidP="00D31976">
      <w:r w:rsidRPr="00D31976">
        <w:rPr>
          <w:noProof/>
        </w:rPr>
        <w:drawing>
          <wp:inline distT="0" distB="0" distL="0" distR="0" wp14:anchorId="4D23BFBC" wp14:editId="3DDE36ED">
            <wp:extent cx="5943600" cy="3247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DD0E5" w14:textId="10EDE8E8" w:rsidR="00D31976" w:rsidRDefault="00D31976" w:rsidP="00D31976">
      <w:r>
        <w:tab/>
      </w:r>
    </w:p>
    <w:p w14:paraId="120CD8B6" w14:textId="66A164BA" w:rsidR="00D31976" w:rsidRDefault="00D31976" w:rsidP="00D31976">
      <w:r>
        <w:t>Follow these next steps to set</w:t>
      </w:r>
      <w:r w:rsidR="00ED2621">
        <w:t xml:space="preserve"> </w:t>
      </w:r>
      <w:r>
        <w:t>up the images file:</w:t>
      </w:r>
    </w:p>
    <w:p w14:paraId="56EB353A" w14:textId="15DF6D1B" w:rsidR="00D31976" w:rsidRDefault="00D31976" w:rsidP="00D31976">
      <w:pPr>
        <w:pStyle w:val="ListParagraph"/>
        <w:numPr>
          <w:ilvl w:val="0"/>
          <w:numId w:val="1"/>
        </w:numPr>
      </w:pPr>
      <w:r>
        <w:t xml:space="preserve">Screenshot the extensions icon so </w:t>
      </w:r>
      <w:r w:rsidR="009D7FA8">
        <w:t>that the screenshotted</w:t>
      </w:r>
      <w:r>
        <w:t xml:space="preserve"> file looks something like this: </w:t>
      </w:r>
      <w:r w:rsidRPr="00D31976">
        <w:rPr>
          <w:noProof/>
        </w:rPr>
        <w:drawing>
          <wp:inline distT="0" distB="0" distL="0" distR="0" wp14:anchorId="7ACA4FA8" wp14:editId="3E5ECAA8">
            <wp:extent cx="238158" cy="181000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C64F3" w14:textId="7B45B308" w:rsidR="00D31976" w:rsidRDefault="00EF49C8" w:rsidP="00D31976">
      <w:r>
        <w:rPr>
          <w:noProof/>
        </w:rPr>
        <w:lastRenderedPageBreak/>
        <w:drawing>
          <wp:inline distT="0" distB="0" distL="0" distR="0" wp14:anchorId="3BF22F65" wp14:editId="55110856">
            <wp:extent cx="5895975" cy="25431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D4C57" w14:textId="7BA32B46" w:rsidR="00D31976" w:rsidRDefault="00D31976" w:rsidP="00D31976">
      <w:pPr>
        <w:pStyle w:val="ListParagraph"/>
        <w:numPr>
          <w:ilvl w:val="1"/>
          <w:numId w:val="1"/>
        </w:numPr>
      </w:pPr>
      <w:r>
        <w:t>Replace the</w:t>
      </w:r>
      <w:r w:rsidR="009D7FA8">
        <w:t xml:space="preserve"> screenshotted</w:t>
      </w:r>
      <w:r>
        <w:t xml:space="preserve"> file in the images folder called ‘extensions_icon.png’ by saving the screenshot as ‘extension_icon.png’ in that folder like so</w:t>
      </w:r>
      <w:r w:rsidR="009D7FA8">
        <w:t xml:space="preserve"> (shown for Windows snip and sketch)</w:t>
      </w:r>
      <w:r>
        <w:t>:</w:t>
      </w:r>
    </w:p>
    <w:p w14:paraId="1C998794" w14:textId="6894DE62" w:rsidR="00D31976" w:rsidRDefault="009D7FA8" w:rsidP="00D31976">
      <w:r w:rsidRPr="009D7FA8">
        <w:rPr>
          <w:noProof/>
        </w:rPr>
        <w:drawing>
          <wp:inline distT="0" distB="0" distL="0" distR="0" wp14:anchorId="32243AC2" wp14:editId="467489AC">
            <wp:extent cx="5943600" cy="29317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AC45" w14:textId="19C1AD79" w:rsidR="00D31976" w:rsidRDefault="00D31976" w:rsidP="00D31976">
      <w:pPr>
        <w:pStyle w:val="ListParagraph"/>
        <w:numPr>
          <w:ilvl w:val="1"/>
          <w:numId w:val="1"/>
        </w:numPr>
      </w:pPr>
      <w:r>
        <w:t>Click on the extension icon in the actual WebDriver window</w:t>
      </w:r>
      <w:r w:rsidR="009D7FA8">
        <w:t xml:space="preserve"> so that the extensions dialog box is opened.</w:t>
      </w:r>
    </w:p>
    <w:p w14:paraId="5AA8FDDA" w14:textId="365D03D7" w:rsidR="00D31976" w:rsidRDefault="00D31976" w:rsidP="00D31976">
      <w:pPr>
        <w:pStyle w:val="ListParagraph"/>
        <w:numPr>
          <w:ilvl w:val="0"/>
          <w:numId w:val="1"/>
        </w:numPr>
      </w:pPr>
      <w:r>
        <w:t xml:space="preserve">Screenshot the pin icon so the file looks something like this: </w:t>
      </w:r>
      <w:r w:rsidRPr="00D31976">
        <w:rPr>
          <w:noProof/>
        </w:rPr>
        <w:drawing>
          <wp:inline distT="0" distB="0" distL="0" distR="0" wp14:anchorId="296929FF" wp14:editId="427CDBC7">
            <wp:extent cx="238158" cy="1905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A45D7" w14:textId="271401B9" w:rsidR="00D31976" w:rsidRDefault="00D31976" w:rsidP="00D31976">
      <w:r w:rsidRPr="00D31976">
        <w:rPr>
          <w:noProof/>
        </w:rPr>
        <w:lastRenderedPageBreak/>
        <w:drawing>
          <wp:inline distT="0" distB="0" distL="0" distR="0" wp14:anchorId="4592CDBB" wp14:editId="579DCDA5">
            <wp:extent cx="5943600" cy="20866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81925BD" w14:textId="33C77828" w:rsidR="00D31976" w:rsidRDefault="00D31976" w:rsidP="00D31976">
      <w:pPr>
        <w:pStyle w:val="ListParagraph"/>
        <w:numPr>
          <w:ilvl w:val="1"/>
          <w:numId w:val="1"/>
        </w:numPr>
      </w:pPr>
      <w:r>
        <w:t>Replace the file in the images folder called ‘pin_icon.png’ by saving the screenshot as ‘pin_icon.png’ in the same way as described before</w:t>
      </w:r>
    </w:p>
    <w:p w14:paraId="62B3E16F" w14:textId="673D2E0B" w:rsidR="00D31976" w:rsidRDefault="00D31976" w:rsidP="00D31976">
      <w:pPr>
        <w:pStyle w:val="ListParagraph"/>
        <w:numPr>
          <w:ilvl w:val="1"/>
          <w:numId w:val="1"/>
        </w:numPr>
      </w:pPr>
      <w:r>
        <w:t xml:space="preserve">Click on the pin icon in the actual WebDriver </w:t>
      </w:r>
      <w:proofErr w:type="gramStart"/>
      <w:r>
        <w:t>window</w:t>
      </w:r>
      <w:proofErr w:type="gramEnd"/>
    </w:p>
    <w:p w14:paraId="311C53CF" w14:textId="32E149A0" w:rsidR="00D31976" w:rsidRDefault="00D31976" w:rsidP="00D31976">
      <w:pPr>
        <w:pStyle w:val="ListParagraph"/>
        <w:numPr>
          <w:ilvl w:val="0"/>
          <w:numId w:val="1"/>
        </w:numPr>
      </w:pPr>
      <w:r>
        <w:t xml:space="preserve">Screenshot the extensions icon so the file looks something like this: </w:t>
      </w:r>
      <w:r w:rsidRPr="00D31976">
        <w:rPr>
          <w:noProof/>
        </w:rPr>
        <w:drawing>
          <wp:inline distT="0" distB="0" distL="0" distR="0" wp14:anchorId="0864D229" wp14:editId="1EDF279E">
            <wp:extent cx="276264" cy="209579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6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Note: make sure the extensions button is still selected so the area around the image is shaded gray)</w:t>
      </w:r>
    </w:p>
    <w:p w14:paraId="07D25466" w14:textId="0516A8FE" w:rsidR="00D31976" w:rsidRDefault="00D31976" w:rsidP="00D31976">
      <w:r w:rsidRPr="00D31976">
        <w:rPr>
          <w:noProof/>
        </w:rPr>
        <w:drawing>
          <wp:inline distT="0" distB="0" distL="0" distR="0" wp14:anchorId="515DCD66" wp14:editId="34B46891">
            <wp:extent cx="5943600" cy="2559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CF901A3" w14:textId="06ADEC0D" w:rsidR="00D31976" w:rsidRDefault="00D31976" w:rsidP="00D31976">
      <w:pPr>
        <w:pStyle w:val="ListParagraph"/>
        <w:numPr>
          <w:ilvl w:val="1"/>
          <w:numId w:val="1"/>
        </w:numPr>
      </w:pPr>
      <w:r>
        <w:t>Replace the file in the images folder called ‘extensions_clicked_icon.png’ by saving the screenshot as ‘extensions_clicked_icon.png’ in the same way as described before</w:t>
      </w:r>
    </w:p>
    <w:p w14:paraId="712FD40E" w14:textId="40286B2A" w:rsidR="00D31976" w:rsidRDefault="00D31976" w:rsidP="00D31976">
      <w:pPr>
        <w:pStyle w:val="ListParagraph"/>
        <w:numPr>
          <w:ilvl w:val="1"/>
          <w:numId w:val="1"/>
        </w:numPr>
      </w:pPr>
      <w:r>
        <w:t xml:space="preserve">Click on any blank space on the screen in the actual WebDriver window </w:t>
      </w:r>
      <w:r w:rsidR="009D7FA8">
        <w:t>(to close the dialog box)</w:t>
      </w:r>
    </w:p>
    <w:p w14:paraId="0143B092" w14:textId="6B894AF2" w:rsidR="00D31976" w:rsidRDefault="00D31976" w:rsidP="00D31976">
      <w:pPr>
        <w:pStyle w:val="ListParagraph"/>
        <w:numPr>
          <w:ilvl w:val="0"/>
          <w:numId w:val="1"/>
        </w:numPr>
      </w:pPr>
      <w:r>
        <w:t xml:space="preserve">Screenshot the </w:t>
      </w:r>
      <w:proofErr w:type="spellStart"/>
      <w:r>
        <w:t>CrowdTangle</w:t>
      </w:r>
      <w:proofErr w:type="spellEnd"/>
      <w:r>
        <w:t xml:space="preserve"> icon so the file looks something like this: </w:t>
      </w:r>
      <w:r w:rsidRPr="00D31976">
        <w:rPr>
          <w:noProof/>
        </w:rPr>
        <w:drawing>
          <wp:inline distT="0" distB="0" distL="0" distR="0" wp14:anchorId="6035B633" wp14:editId="079BAA3B">
            <wp:extent cx="200053" cy="190527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005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97B4D" w14:textId="613A62DC" w:rsidR="00D31976" w:rsidRDefault="00D31976" w:rsidP="00D31976">
      <w:r w:rsidRPr="00D31976">
        <w:rPr>
          <w:noProof/>
        </w:rPr>
        <w:lastRenderedPageBreak/>
        <w:drawing>
          <wp:inline distT="0" distB="0" distL="0" distR="0" wp14:anchorId="318F618D" wp14:editId="14717FA4">
            <wp:extent cx="5943600" cy="21361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E5BFD88" w14:textId="21A28333" w:rsidR="00D31976" w:rsidRDefault="00D31976" w:rsidP="00D31976">
      <w:pPr>
        <w:pStyle w:val="ListParagraph"/>
        <w:numPr>
          <w:ilvl w:val="1"/>
          <w:numId w:val="1"/>
        </w:numPr>
      </w:pPr>
      <w:r>
        <w:t>Replace the file in the images folder called ‘crowdtangle_icon.png’ by saving the screenshot as ‘crowdtangle_icon.png’ in the same way as described before</w:t>
      </w:r>
    </w:p>
    <w:p w14:paraId="06A93B68" w14:textId="10A00E79" w:rsidR="00D31976" w:rsidRDefault="00D31976" w:rsidP="00D31976">
      <w:pPr>
        <w:pStyle w:val="ListParagraph"/>
        <w:numPr>
          <w:ilvl w:val="1"/>
          <w:numId w:val="1"/>
        </w:numPr>
      </w:pPr>
      <w:r>
        <w:t xml:space="preserve">Click on the </w:t>
      </w:r>
      <w:proofErr w:type="spellStart"/>
      <w:r>
        <w:t>crowdtangle</w:t>
      </w:r>
      <w:proofErr w:type="spellEnd"/>
      <w:r>
        <w:t xml:space="preserve"> icon in the actual WebDriver </w:t>
      </w:r>
      <w:proofErr w:type="gramStart"/>
      <w:r>
        <w:t>window</w:t>
      </w:r>
      <w:proofErr w:type="gramEnd"/>
    </w:p>
    <w:p w14:paraId="7DE09AA1" w14:textId="492762CE" w:rsidR="00D31976" w:rsidRDefault="00E9763B" w:rsidP="00D31976">
      <w:pPr>
        <w:pStyle w:val="ListParagraph"/>
        <w:numPr>
          <w:ilvl w:val="0"/>
          <w:numId w:val="1"/>
        </w:numPr>
      </w:pPr>
      <w:r>
        <w:t xml:space="preserve">After waiting for a tiny bit, a new login tab </w:t>
      </w:r>
      <w:proofErr w:type="gramStart"/>
      <w:r>
        <w:t>should’ve</w:t>
      </w:r>
      <w:proofErr w:type="gramEnd"/>
      <w:r>
        <w:t xml:space="preserve"> opened. </w:t>
      </w:r>
      <w:r w:rsidR="00D31976">
        <w:t xml:space="preserve">Screenshot the </w:t>
      </w:r>
      <w:r>
        <w:t xml:space="preserve">login </w:t>
      </w:r>
      <w:r w:rsidR="00D31976">
        <w:t xml:space="preserve">icon so the file looks something like this: </w:t>
      </w:r>
      <w:r w:rsidRPr="00E9763B">
        <w:rPr>
          <w:noProof/>
        </w:rPr>
        <w:drawing>
          <wp:inline distT="0" distB="0" distL="0" distR="0" wp14:anchorId="5182F28A" wp14:editId="506EE3D6">
            <wp:extent cx="1466850" cy="36838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07410" cy="37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976">
        <w:t xml:space="preserve"> </w:t>
      </w:r>
    </w:p>
    <w:p w14:paraId="2C99001C" w14:textId="723A52B3" w:rsidR="00D31976" w:rsidRDefault="00E9763B" w:rsidP="00D31976">
      <w:r w:rsidRPr="00E9763B">
        <w:rPr>
          <w:noProof/>
        </w:rPr>
        <w:drawing>
          <wp:inline distT="0" distB="0" distL="0" distR="0" wp14:anchorId="088685D7" wp14:editId="32B8AFBA">
            <wp:extent cx="5943600" cy="25628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60220" w14:textId="52337AF4" w:rsidR="00D31976" w:rsidRDefault="00D31976" w:rsidP="00D31976">
      <w:pPr>
        <w:pStyle w:val="ListParagraph"/>
        <w:numPr>
          <w:ilvl w:val="1"/>
          <w:numId w:val="1"/>
        </w:numPr>
      </w:pPr>
      <w:r>
        <w:t>Replace the file in the images folder called ‘</w:t>
      </w:r>
      <w:r w:rsidR="00E9763B">
        <w:t>login</w:t>
      </w:r>
      <w:r>
        <w:t>_icon.png’ by saving the screenshot as ‘</w:t>
      </w:r>
      <w:r w:rsidR="00E9763B">
        <w:t>login</w:t>
      </w:r>
      <w:r>
        <w:t>_icon.png’ in the same way as described before</w:t>
      </w:r>
    </w:p>
    <w:p w14:paraId="0DBBEF86" w14:textId="5C602D70" w:rsidR="00D31976" w:rsidRDefault="00D31976" w:rsidP="00D31976">
      <w:pPr>
        <w:pStyle w:val="ListParagraph"/>
        <w:numPr>
          <w:ilvl w:val="1"/>
          <w:numId w:val="1"/>
        </w:numPr>
      </w:pPr>
      <w:r>
        <w:t xml:space="preserve">Click on the </w:t>
      </w:r>
      <w:r w:rsidR="00E9763B">
        <w:t xml:space="preserve">login </w:t>
      </w:r>
      <w:r>
        <w:t xml:space="preserve">icon in the actual WebDriver </w:t>
      </w:r>
      <w:proofErr w:type="gramStart"/>
      <w:r>
        <w:t>window</w:t>
      </w:r>
      <w:proofErr w:type="gramEnd"/>
    </w:p>
    <w:p w14:paraId="4E267575" w14:textId="563D98CD" w:rsidR="00D31976" w:rsidRDefault="00E9763B" w:rsidP="00D31976">
      <w:pPr>
        <w:pStyle w:val="ListParagraph"/>
        <w:numPr>
          <w:ilvl w:val="0"/>
          <w:numId w:val="1"/>
        </w:numPr>
      </w:pPr>
      <w:r>
        <w:t xml:space="preserve">A popup </w:t>
      </w:r>
      <w:proofErr w:type="gramStart"/>
      <w:r>
        <w:t>should’ve</w:t>
      </w:r>
      <w:proofErr w:type="gramEnd"/>
      <w:r>
        <w:t xml:space="preserve"> opened asking for Facebook login. </w:t>
      </w:r>
      <w:r w:rsidR="00D31976">
        <w:t xml:space="preserve">Screenshot the </w:t>
      </w:r>
      <w:r>
        <w:t xml:space="preserve">email/phone number enter </w:t>
      </w:r>
      <w:proofErr w:type="gramStart"/>
      <w:r w:rsidR="00D31976">
        <w:t>icon</w:t>
      </w:r>
      <w:proofErr w:type="gramEnd"/>
      <w:r w:rsidR="00D31976">
        <w:t xml:space="preserve"> so the file looks something like this: </w:t>
      </w:r>
      <w:r w:rsidRPr="00E9763B">
        <w:rPr>
          <w:noProof/>
        </w:rPr>
        <w:drawing>
          <wp:inline distT="0" distB="0" distL="0" distR="0" wp14:anchorId="17FE8D99" wp14:editId="1B8AD843">
            <wp:extent cx="2934109" cy="352474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763B">
        <w:t xml:space="preserve"> </w:t>
      </w:r>
    </w:p>
    <w:p w14:paraId="3474E54B" w14:textId="55F4F787" w:rsidR="00D31976" w:rsidRDefault="00D31976" w:rsidP="00D31976">
      <w:r>
        <w:lastRenderedPageBreak/>
        <w:t xml:space="preserve"> </w:t>
      </w:r>
      <w:r w:rsidR="00E9763B" w:rsidRPr="00E9763B">
        <w:rPr>
          <w:noProof/>
        </w:rPr>
        <w:drawing>
          <wp:inline distT="0" distB="0" distL="0" distR="0" wp14:anchorId="31C8CE62" wp14:editId="299C00B3">
            <wp:extent cx="5943600" cy="31705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D3548" w14:textId="17AEF96C" w:rsidR="00D31976" w:rsidRDefault="00D31976" w:rsidP="00D31976">
      <w:pPr>
        <w:pStyle w:val="ListParagraph"/>
        <w:numPr>
          <w:ilvl w:val="1"/>
          <w:numId w:val="1"/>
        </w:numPr>
      </w:pPr>
      <w:r>
        <w:t>Replace the file in the images folder called ‘</w:t>
      </w:r>
      <w:r w:rsidR="00E9763B">
        <w:t>email_icon</w:t>
      </w:r>
      <w:r>
        <w:t>.png’ by saving the screenshot as ‘</w:t>
      </w:r>
      <w:r w:rsidR="00E9763B">
        <w:t>email</w:t>
      </w:r>
      <w:r>
        <w:t>_icon.png’ in the same way as described before</w:t>
      </w:r>
    </w:p>
    <w:p w14:paraId="0DD5623D" w14:textId="140EEAF7" w:rsidR="00D31976" w:rsidRDefault="00D31976" w:rsidP="00E9763B">
      <w:pPr>
        <w:pStyle w:val="ListParagraph"/>
        <w:numPr>
          <w:ilvl w:val="1"/>
          <w:numId w:val="1"/>
        </w:numPr>
      </w:pPr>
      <w:r>
        <w:t>Click on the</w:t>
      </w:r>
      <w:r w:rsidR="003A05E6">
        <w:t xml:space="preserve"> email/phone number</w:t>
      </w:r>
      <w:r>
        <w:t xml:space="preserve"> icon in the actual WebDriver window</w:t>
      </w:r>
      <w:r w:rsidR="003A05E6">
        <w:t xml:space="preserve"> and enter the email associated with your Facebook </w:t>
      </w:r>
      <w:proofErr w:type="gramStart"/>
      <w:r w:rsidR="003A05E6">
        <w:t>account</w:t>
      </w:r>
      <w:proofErr w:type="gramEnd"/>
    </w:p>
    <w:p w14:paraId="2661DF7D" w14:textId="77777777" w:rsidR="003A05E6" w:rsidRDefault="003A05E6" w:rsidP="003A05E6">
      <w:pPr>
        <w:pStyle w:val="ListParagraph"/>
        <w:numPr>
          <w:ilvl w:val="0"/>
          <w:numId w:val="1"/>
        </w:numPr>
      </w:pPr>
      <w:r>
        <w:t xml:space="preserve">Screenshot the (unfilled in) password number enter </w:t>
      </w:r>
      <w:proofErr w:type="gramStart"/>
      <w:r>
        <w:t>icon</w:t>
      </w:r>
      <w:proofErr w:type="gramEnd"/>
      <w:r>
        <w:t xml:space="preserve"> so the file looks something like this: </w:t>
      </w:r>
      <w:r w:rsidRPr="00E9763B">
        <w:t xml:space="preserve"> </w:t>
      </w:r>
      <w:r w:rsidRPr="003A05E6">
        <w:rPr>
          <w:noProof/>
        </w:rPr>
        <w:drawing>
          <wp:inline distT="0" distB="0" distL="0" distR="0" wp14:anchorId="5CFA1568" wp14:editId="011414E5">
            <wp:extent cx="2896004" cy="3810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17E" w14:textId="522A976F" w:rsidR="003A05E6" w:rsidRDefault="003A05E6" w:rsidP="003A05E6">
      <w:pPr>
        <w:ind w:left="360"/>
      </w:pPr>
      <w:r w:rsidRPr="003A05E6">
        <w:rPr>
          <w:noProof/>
        </w:rPr>
        <w:drawing>
          <wp:inline distT="0" distB="0" distL="0" distR="0" wp14:anchorId="47005FA1" wp14:editId="11F22E6E">
            <wp:extent cx="5943600" cy="24580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CD69" w14:textId="39FD08FC" w:rsidR="003A05E6" w:rsidRDefault="003A05E6" w:rsidP="003A05E6">
      <w:pPr>
        <w:pStyle w:val="ListParagraph"/>
        <w:numPr>
          <w:ilvl w:val="1"/>
          <w:numId w:val="1"/>
        </w:numPr>
      </w:pPr>
      <w:r>
        <w:t>Replace the file in the images folder called ‘password_icon.png’ by saving the screenshot as ‘password_icon.png’ in the same way as described before</w:t>
      </w:r>
    </w:p>
    <w:p w14:paraId="77DEF86D" w14:textId="1507E443" w:rsidR="003A05E6" w:rsidRDefault="003A05E6" w:rsidP="003A05E6">
      <w:pPr>
        <w:pStyle w:val="ListParagraph"/>
        <w:numPr>
          <w:ilvl w:val="1"/>
          <w:numId w:val="1"/>
        </w:numPr>
      </w:pPr>
      <w:r>
        <w:t xml:space="preserve">Click on the password icon in the actual WebDriver window and enter the password associated with your Facebook </w:t>
      </w:r>
      <w:proofErr w:type="gramStart"/>
      <w:r>
        <w:t>account</w:t>
      </w:r>
      <w:proofErr w:type="gramEnd"/>
    </w:p>
    <w:p w14:paraId="409AFC8F" w14:textId="57EF8DF4" w:rsidR="003A05E6" w:rsidRDefault="003A05E6" w:rsidP="003A05E6">
      <w:pPr>
        <w:pStyle w:val="ListParagraph"/>
        <w:numPr>
          <w:ilvl w:val="0"/>
          <w:numId w:val="1"/>
        </w:numPr>
      </w:pPr>
      <w:r>
        <w:lastRenderedPageBreak/>
        <w:t xml:space="preserve">Screenshot the login submission icon so the file looks something like this: </w:t>
      </w:r>
      <w:r w:rsidRPr="003A05E6">
        <w:rPr>
          <w:noProof/>
        </w:rPr>
        <w:drawing>
          <wp:inline distT="0" distB="0" distL="0" distR="0" wp14:anchorId="1C25A49B" wp14:editId="7F9DDD0A">
            <wp:extent cx="2915057" cy="466790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C747" w14:textId="79769EDC" w:rsidR="003A05E6" w:rsidRDefault="003A05E6" w:rsidP="003A05E6">
      <w:r w:rsidRPr="003A05E6">
        <w:rPr>
          <w:noProof/>
        </w:rPr>
        <w:drawing>
          <wp:inline distT="0" distB="0" distL="0" distR="0" wp14:anchorId="5E6840DC" wp14:editId="61118DB7">
            <wp:extent cx="5943600" cy="2471420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4B3A7" w14:textId="138F3024" w:rsidR="003A05E6" w:rsidRDefault="003A05E6" w:rsidP="003A05E6">
      <w:pPr>
        <w:pStyle w:val="ListParagraph"/>
        <w:numPr>
          <w:ilvl w:val="1"/>
          <w:numId w:val="1"/>
        </w:numPr>
      </w:pPr>
      <w:r>
        <w:t>Replace the file in the images folder called ‘login_sub_icon.png’ by saving the screenshot as ‘login_sub_icon.png’ in the same way as described before</w:t>
      </w:r>
    </w:p>
    <w:p w14:paraId="106CE4BD" w14:textId="7A14696B" w:rsidR="003A05E6" w:rsidRDefault="003A05E6" w:rsidP="003A05E6">
      <w:pPr>
        <w:pStyle w:val="ListParagraph"/>
        <w:numPr>
          <w:ilvl w:val="1"/>
          <w:numId w:val="1"/>
        </w:numPr>
      </w:pPr>
      <w:r>
        <w:t>Click on the</w:t>
      </w:r>
      <w:r w:rsidR="001E69F3">
        <w:t xml:space="preserve"> login submission icon</w:t>
      </w:r>
      <w:r>
        <w:t xml:space="preserve"> in the actual WebDriver window</w:t>
      </w:r>
      <w:r w:rsidR="001E69F3">
        <w:t xml:space="preserve"> to submit </w:t>
      </w:r>
      <w:proofErr w:type="gramStart"/>
      <w:r w:rsidR="001E69F3">
        <w:t>login</w:t>
      </w:r>
      <w:proofErr w:type="gramEnd"/>
    </w:p>
    <w:p w14:paraId="1B58C951" w14:textId="6086B1A9" w:rsidR="003A05E6" w:rsidRDefault="009D7FA8" w:rsidP="003A05E6">
      <w:pPr>
        <w:pStyle w:val="ListParagraph"/>
        <w:numPr>
          <w:ilvl w:val="0"/>
          <w:numId w:val="1"/>
        </w:numPr>
      </w:pPr>
      <w:r>
        <w:t xml:space="preserve">The popup window </w:t>
      </w:r>
      <w:proofErr w:type="gramStart"/>
      <w:r>
        <w:t>should’ve</w:t>
      </w:r>
      <w:proofErr w:type="gramEnd"/>
      <w:r>
        <w:t xml:space="preserve"> closed, and we should be back </w:t>
      </w:r>
      <w:r w:rsidR="00ED2621">
        <w:t>o</w:t>
      </w:r>
      <w:r>
        <w:t xml:space="preserve">n the Google search page. </w:t>
      </w:r>
      <w:r w:rsidR="001E69F3">
        <w:t xml:space="preserve">Now we can access </w:t>
      </w:r>
      <w:proofErr w:type="spellStart"/>
      <w:r w:rsidR="001E69F3">
        <w:t>CrowdTangle</w:t>
      </w:r>
      <w:proofErr w:type="spellEnd"/>
      <w:r w:rsidR="001E69F3">
        <w:t xml:space="preserve">. Click on the </w:t>
      </w:r>
      <w:proofErr w:type="spellStart"/>
      <w:r w:rsidR="001E69F3">
        <w:t>CrowdTangle</w:t>
      </w:r>
      <w:proofErr w:type="spellEnd"/>
      <w:r w:rsidR="001E69F3">
        <w:t xml:space="preserve"> icon to open the extension. Screenshot the download icon so the file looks like: </w:t>
      </w:r>
      <w:r w:rsidR="001E69F3" w:rsidRPr="001E69F3">
        <w:rPr>
          <w:noProof/>
        </w:rPr>
        <w:drawing>
          <wp:inline distT="0" distB="0" distL="0" distR="0" wp14:anchorId="0093F199" wp14:editId="46A8310E">
            <wp:extent cx="752580" cy="14289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1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360BE" w14:textId="5212A8DF" w:rsidR="001E69F3" w:rsidRDefault="001E69F3" w:rsidP="001E69F3">
      <w:r w:rsidRPr="001E69F3">
        <w:rPr>
          <w:noProof/>
        </w:rPr>
        <w:drawing>
          <wp:inline distT="0" distB="0" distL="0" distR="0" wp14:anchorId="30E5656E" wp14:editId="43CA9393">
            <wp:extent cx="5943600" cy="24269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BAE38" w14:textId="684431E4" w:rsidR="001E69F3" w:rsidRDefault="001E69F3" w:rsidP="001E69F3">
      <w:pPr>
        <w:pStyle w:val="ListParagraph"/>
        <w:numPr>
          <w:ilvl w:val="1"/>
          <w:numId w:val="1"/>
        </w:numPr>
      </w:pPr>
      <w:r>
        <w:t>Replace the file in the images folder called ‘download_icon.png’ by saving the screenshot as ‘download_icon.png’ in the same way as described before</w:t>
      </w:r>
    </w:p>
    <w:p w14:paraId="2EAA002C" w14:textId="61336FA1" w:rsidR="001E69F3" w:rsidRDefault="001E69F3" w:rsidP="001E69F3">
      <w:pPr>
        <w:pStyle w:val="ListParagraph"/>
        <w:numPr>
          <w:ilvl w:val="1"/>
          <w:numId w:val="1"/>
        </w:numPr>
      </w:pPr>
      <w:r>
        <w:t>DO NOT click on the download icon. It’s not a big deal if you do, it’s just not necessary</w:t>
      </w:r>
      <w:r w:rsidR="009D7FA8">
        <w:t xml:space="preserve"> at this </w:t>
      </w:r>
      <w:proofErr w:type="gramStart"/>
      <w:r w:rsidR="009D7FA8">
        <w:t>point</w:t>
      </w:r>
      <w:proofErr w:type="gramEnd"/>
    </w:p>
    <w:p w14:paraId="292D2770" w14:textId="0C9D92A3" w:rsidR="001E69F3" w:rsidRDefault="001E69F3" w:rsidP="003A05E6">
      <w:pPr>
        <w:pStyle w:val="ListParagraph"/>
        <w:numPr>
          <w:ilvl w:val="0"/>
          <w:numId w:val="1"/>
        </w:numPr>
      </w:pPr>
      <w:r>
        <w:lastRenderedPageBreak/>
        <w:t xml:space="preserve">With the </w:t>
      </w:r>
      <w:proofErr w:type="spellStart"/>
      <w:r>
        <w:t>CrowdTangle</w:t>
      </w:r>
      <w:proofErr w:type="spellEnd"/>
      <w:r>
        <w:t xml:space="preserve"> extension open, screenshot the Twitter, Reddit, and Instagram logos (Facebook is not required) so the files look like: </w:t>
      </w:r>
      <w:r w:rsidRPr="001E69F3">
        <w:rPr>
          <w:noProof/>
        </w:rPr>
        <w:drawing>
          <wp:inline distT="0" distB="0" distL="0" distR="0" wp14:anchorId="79022C65" wp14:editId="636E299B">
            <wp:extent cx="1133633" cy="314369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</w:t>
      </w:r>
      <w:r w:rsidRPr="001E69F3">
        <w:rPr>
          <w:noProof/>
        </w:rPr>
        <w:t xml:space="preserve"> </w:t>
      </w:r>
      <w:r w:rsidRPr="001E69F3">
        <w:rPr>
          <w:noProof/>
        </w:rPr>
        <w:drawing>
          <wp:inline distT="0" distB="0" distL="0" distR="0" wp14:anchorId="6B18527F" wp14:editId="1F21C2B8">
            <wp:extent cx="1057423" cy="342948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69F3">
        <w:rPr>
          <w:noProof/>
        </w:rPr>
        <w:t xml:space="preserve"> </w:t>
      </w:r>
      <w:r w:rsidRPr="001E69F3">
        <w:rPr>
          <w:noProof/>
        </w:rPr>
        <w:drawing>
          <wp:inline distT="0" distB="0" distL="0" distR="0" wp14:anchorId="508CE09A" wp14:editId="47914458">
            <wp:extent cx="1047896" cy="30484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09FC">
        <w:rPr>
          <w:noProof/>
        </w:rPr>
        <w:t>. Note that the backgrounds should be unclicked (gray as opposed to white)</w:t>
      </w:r>
    </w:p>
    <w:p w14:paraId="1C4761F6" w14:textId="33E96073" w:rsidR="008F09FC" w:rsidRDefault="008F09FC" w:rsidP="008F09FC">
      <w:pPr>
        <w:pStyle w:val="ListParagraph"/>
        <w:numPr>
          <w:ilvl w:val="1"/>
          <w:numId w:val="1"/>
        </w:numPr>
      </w:pPr>
      <w:r>
        <w:t>Replace the files in the images folder called ‘twitter_icon.png’, ‘reddit_icon.png’, ‘instagram_icon.png’ by saving the screenshots as ‘twitter_icon.png’, ‘reddit_icon.png’, ‘instagram_icon.png’ in the same way as described before (twitter image to twitter file, reddit image to reddit file, etc.)</w:t>
      </w:r>
    </w:p>
    <w:p w14:paraId="140F2812" w14:textId="6106EE2A" w:rsidR="008F09FC" w:rsidRDefault="008F09FC" w:rsidP="008F09FC">
      <w:pPr>
        <w:pStyle w:val="ListParagraph"/>
        <w:numPr>
          <w:ilvl w:val="1"/>
          <w:numId w:val="1"/>
        </w:numPr>
      </w:pPr>
      <w:r>
        <w:t xml:space="preserve">You DO NOT need to click on these icons. Again, no big deal if you do, it’s just not </w:t>
      </w:r>
      <w:proofErr w:type="gramStart"/>
      <w:r>
        <w:t>necessary</w:t>
      </w:r>
      <w:proofErr w:type="gramEnd"/>
    </w:p>
    <w:p w14:paraId="61EBADE7" w14:textId="623AAFD0" w:rsidR="008F09FC" w:rsidRDefault="008F09FC" w:rsidP="008F09FC">
      <w:r w:rsidRPr="008F09FC">
        <w:rPr>
          <w:noProof/>
        </w:rPr>
        <w:drawing>
          <wp:inline distT="0" distB="0" distL="0" distR="0" wp14:anchorId="0077ABE3" wp14:editId="45BD23D6">
            <wp:extent cx="5943600" cy="2566035"/>
            <wp:effectExtent l="0" t="0" r="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AC3A7CA" w14:textId="2A5A9A61" w:rsidR="008F09FC" w:rsidRDefault="008F09FC" w:rsidP="008F09FC">
      <w:pPr>
        <w:pStyle w:val="ListParagraph"/>
        <w:numPr>
          <w:ilvl w:val="0"/>
          <w:numId w:val="1"/>
        </w:numPr>
      </w:pPr>
      <w:r>
        <w:t xml:space="preserve">Still with the </w:t>
      </w:r>
      <w:proofErr w:type="spellStart"/>
      <w:r>
        <w:t>CrowdTangle</w:t>
      </w:r>
      <w:proofErr w:type="spellEnd"/>
      <w:r>
        <w:t xml:space="preserve"> extension open, screenshot the row headers so the files look like: </w:t>
      </w:r>
      <w:r w:rsidRPr="008F09FC">
        <w:rPr>
          <w:noProof/>
        </w:rPr>
        <w:drawing>
          <wp:inline distT="0" distB="0" distL="0" distR="0" wp14:anchorId="7D2A3459" wp14:editId="572732AA">
            <wp:extent cx="4334480" cy="181000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045A8" w14:textId="0277300F" w:rsidR="008F09FC" w:rsidRDefault="008F09FC" w:rsidP="008F09FC">
      <w:pPr>
        <w:pStyle w:val="ListParagraph"/>
        <w:numPr>
          <w:ilvl w:val="1"/>
          <w:numId w:val="1"/>
        </w:numPr>
      </w:pPr>
      <w:r>
        <w:t>Replace the file in the images folder called ‘loaded_icon.png’ by saving the screenshot as ‘loaded_icon.png’ in the same way as described before</w:t>
      </w:r>
    </w:p>
    <w:p w14:paraId="5833F8A9" w14:textId="76424AFC" w:rsidR="008F09FC" w:rsidRDefault="008F09FC" w:rsidP="008F09FC">
      <w:pPr>
        <w:pStyle w:val="ListParagraph"/>
        <w:numPr>
          <w:ilvl w:val="1"/>
          <w:numId w:val="1"/>
        </w:numPr>
      </w:pPr>
      <w:r>
        <w:t xml:space="preserve">DO NOT click on it. This one </w:t>
      </w:r>
      <w:proofErr w:type="gramStart"/>
      <w:r>
        <w:t>doesn’t</w:t>
      </w:r>
      <w:proofErr w:type="gramEnd"/>
      <w:r>
        <w:t xml:space="preserve"> really do anything.</w:t>
      </w:r>
    </w:p>
    <w:p w14:paraId="68439C75" w14:textId="6BFB44C8" w:rsidR="008F09FC" w:rsidRDefault="008F09FC" w:rsidP="008F09FC">
      <w:r w:rsidRPr="008F09FC">
        <w:rPr>
          <w:noProof/>
        </w:rPr>
        <w:drawing>
          <wp:inline distT="0" distB="0" distL="0" distR="0" wp14:anchorId="06930AEF" wp14:editId="1DB96242">
            <wp:extent cx="5943600" cy="22402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A1239" w14:textId="7318854A" w:rsidR="008F09FC" w:rsidRDefault="008F09FC" w:rsidP="008F09FC">
      <w:pPr>
        <w:pStyle w:val="ListParagraph"/>
        <w:numPr>
          <w:ilvl w:val="0"/>
          <w:numId w:val="1"/>
        </w:numPr>
      </w:pPr>
      <w:r>
        <w:lastRenderedPageBreak/>
        <w:t xml:space="preserve">Last image! </w:t>
      </w:r>
      <w:r w:rsidR="00D15148">
        <w:t xml:space="preserve">Copy and paste </w:t>
      </w:r>
      <w:r>
        <w:t>a new link</w:t>
      </w:r>
      <w:r w:rsidR="009D7FA8">
        <w:t xml:space="preserve"> that </w:t>
      </w:r>
      <w:proofErr w:type="gramStart"/>
      <w:r w:rsidR="009D7FA8">
        <w:t>isn’t</w:t>
      </w:r>
      <w:proofErr w:type="gramEnd"/>
      <w:r w:rsidR="009D7FA8">
        <w:t xml:space="preserve"> commonly cited</w:t>
      </w:r>
      <w:r>
        <w:t xml:space="preserve"> in a new tab (still in the WebDriver). You can use this link if </w:t>
      </w:r>
      <w:proofErr w:type="gramStart"/>
      <w:r>
        <w:t>you’d</w:t>
      </w:r>
      <w:proofErr w:type="gramEnd"/>
      <w:r>
        <w:t xml:space="preserve"> like:</w:t>
      </w:r>
    </w:p>
    <w:p w14:paraId="218A9F73" w14:textId="0847ECBD" w:rsidR="008F09FC" w:rsidRDefault="00EF49C8" w:rsidP="008F09FC">
      <w:pPr>
        <w:pStyle w:val="ListParagraph"/>
        <w:numPr>
          <w:ilvl w:val="1"/>
          <w:numId w:val="1"/>
        </w:numPr>
      </w:pPr>
      <w:hyperlink r:id="rId32" w:history="1">
        <w:r w:rsidR="008F09FC" w:rsidRPr="00BB250F">
          <w:rPr>
            <w:rStyle w:val="Hyperlink"/>
          </w:rPr>
          <w:t>https://www.pokemon.com/us/pokedex/squirtle</w:t>
        </w:r>
      </w:hyperlink>
    </w:p>
    <w:p w14:paraId="35BEBAAD" w14:textId="365EE2BB" w:rsidR="008F09FC" w:rsidRDefault="008F09FC" w:rsidP="008F09FC">
      <w:pPr>
        <w:pStyle w:val="ListParagraph"/>
        <w:numPr>
          <w:ilvl w:val="1"/>
          <w:numId w:val="1"/>
        </w:numPr>
      </w:pPr>
      <w:r>
        <w:t xml:space="preserve">Open </w:t>
      </w:r>
      <w:proofErr w:type="spellStart"/>
      <w:r>
        <w:t>CrowdTangle</w:t>
      </w:r>
      <w:proofErr w:type="spellEnd"/>
      <w:r>
        <w:t xml:space="preserve"> and ensure your screen has the circled region (if it </w:t>
      </w:r>
      <w:proofErr w:type="gramStart"/>
      <w:r>
        <w:t>doesn’t</w:t>
      </w:r>
      <w:proofErr w:type="gramEnd"/>
      <w:r>
        <w:t xml:space="preserve">, try clicking on the Twitter or Instagram tabs): </w:t>
      </w:r>
    </w:p>
    <w:p w14:paraId="35EB8049" w14:textId="712CEFE1" w:rsidR="008F09FC" w:rsidRDefault="008F09FC" w:rsidP="008F09FC">
      <w:r w:rsidRPr="008F09FC">
        <w:rPr>
          <w:noProof/>
        </w:rPr>
        <w:drawing>
          <wp:inline distT="0" distB="0" distL="0" distR="0" wp14:anchorId="5BDF2708" wp14:editId="3B2CAE05">
            <wp:extent cx="5943600" cy="1654175"/>
            <wp:effectExtent l="0" t="0" r="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B83AC" w14:textId="5C22A850" w:rsidR="008F09FC" w:rsidRDefault="008F09FC" w:rsidP="008F09FC">
      <w:pPr>
        <w:pStyle w:val="ListParagraph"/>
        <w:numPr>
          <w:ilvl w:val="1"/>
          <w:numId w:val="1"/>
        </w:numPr>
      </w:pPr>
      <w:r>
        <w:t xml:space="preserve">Screenshot the highlighted section so that the file looks like: </w:t>
      </w:r>
      <w:r w:rsidRPr="008F09FC">
        <w:rPr>
          <w:noProof/>
        </w:rPr>
        <w:drawing>
          <wp:inline distT="0" distB="0" distL="0" distR="0" wp14:anchorId="6DD0E48A" wp14:editId="01DC7EF8">
            <wp:extent cx="4467849" cy="93358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17D5A" w14:textId="75B98BBF" w:rsidR="008F09FC" w:rsidRDefault="008F09FC" w:rsidP="008F09FC">
      <w:pPr>
        <w:pStyle w:val="ListParagraph"/>
        <w:numPr>
          <w:ilvl w:val="1"/>
          <w:numId w:val="1"/>
        </w:numPr>
      </w:pPr>
      <w:r>
        <w:t>Replace the file in the images folder called ‘nores_icon.png’ by saving the screenshot as ‘nores_icon.png’ in the same way as described before</w:t>
      </w:r>
    </w:p>
    <w:p w14:paraId="389FFED2" w14:textId="749D11D6" w:rsidR="008F09FC" w:rsidRDefault="008F09FC" w:rsidP="008F09FC">
      <w:pPr>
        <w:pStyle w:val="ListParagraph"/>
        <w:numPr>
          <w:ilvl w:val="1"/>
          <w:numId w:val="1"/>
        </w:numPr>
      </w:pPr>
      <w:r>
        <w:t xml:space="preserve">NO need to click on it. Again, it </w:t>
      </w:r>
      <w:proofErr w:type="gramStart"/>
      <w:r>
        <w:t>doesn’t</w:t>
      </w:r>
      <w:proofErr w:type="gramEnd"/>
      <w:r>
        <w:t xml:space="preserve"> do anything.</w:t>
      </w:r>
    </w:p>
    <w:p w14:paraId="48C22505" w14:textId="1649F63B" w:rsidR="008F09FC" w:rsidRDefault="00D15148" w:rsidP="008F09FC">
      <w:pPr>
        <w:pStyle w:val="ListParagraph"/>
        <w:numPr>
          <w:ilvl w:val="0"/>
          <w:numId w:val="1"/>
        </w:numPr>
      </w:pPr>
      <w:r>
        <w:t>You can l</w:t>
      </w:r>
      <w:r w:rsidR="008F09FC">
        <w:t xml:space="preserve">eave the ‘placeholder.png’ file </w:t>
      </w:r>
      <w:proofErr w:type="gramStart"/>
      <w:r w:rsidR="008F09FC">
        <w:t>be</w:t>
      </w:r>
      <w:proofErr w:type="gramEnd"/>
    </w:p>
    <w:p w14:paraId="4835DF59" w14:textId="5DDBB807" w:rsidR="008F09FC" w:rsidRDefault="008F09FC" w:rsidP="008F09FC">
      <w:pPr>
        <w:pStyle w:val="ListParagraph"/>
        <w:numPr>
          <w:ilvl w:val="0"/>
          <w:numId w:val="1"/>
        </w:numPr>
      </w:pPr>
      <w:r>
        <w:t xml:space="preserve">All Done! The image folder setup should be all </w:t>
      </w:r>
      <w:proofErr w:type="gramStart"/>
      <w:r>
        <w:t>set</w:t>
      </w:r>
      <w:proofErr w:type="gramEnd"/>
    </w:p>
    <w:sectPr w:rsidR="008F0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45839"/>
    <w:multiLevelType w:val="hybridMultilevel"/>
    <w:tmpl w:val="CFBAC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bMwMje0MLA0MDdR0lEKTi0uzszPAykwqQUA4wtgAywAAAA="/>
  </w:docVars>
  <w:rsids>
    <w:rsidRoot w:val="00AD2C01"/>
    <w:rsid w:val="00026F48"/>
    <w:rsid w:val="001E69F3"/>
    <w:rsid w:val="003A05E6"/>
    <w:rsid w:val="003D4D9B"/>
    <w:rsid w:val="00417BD8"/>
    <w:rsid w:val="00582585"/>
    <w:rsid w:val="008F09FC"/>
    <w:rsid w:val="009D7FA8"/>
    <w:rsid w:val="00AD2C01"/>
    <w:rsid w:val="00CF048F"/>
    <w:rsid w:val="00D15148"/>
    <w:rsid w:val="00D2158B"/>
    <w:rsid w:val="00D31976"/>
    <w:rsid w:val="00E9763B"/>
    <w:rsid w:val="00ED2621"/>
    <w:rsid w:val="00EF49C8"/>
    <w:rsid w:val="00FE5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E4D42"/>
  <w15:chartTrackingRefBased/>
  <w15:docId w15:val="{9CED389A-3F23-449D-810D-9ED9519A9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5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9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9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8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www.pokemon.com/us/pokedex/squirtl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A4736-9333-4BF1-8DE7-BF18C0AEB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8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ao</dc:creator>
  <cp:keywords/>
  <dc:description/>
  <cp:lastModifiedBy>Andrew Tao</cp:lastModifiedBy>
  <cp:revision>15</cp:revision>
  <dcterms:created xsi:type="dcterms:W3CDTF">2021-07-01T21:00:00Z</dcterms:created>
  <dcterms:modified xsi:type="dcterms:W3CDTF">2021-07-02T04:43:00Z</dcterms:modified>
</cp:coreProperties>
</file>